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8FEE5" w14:textId="515CDD20" w:rsidR="00A41713" w:rsidRPr="00585599" w:rsidRDefault="009E16EF" w:rsidP="00205FCB">
      <w:pPr>
        <w:shd w:val="clear" w:color="auto" w:fill="548DD4" w:themeFill="text2" w:themeFillTint="99"/>
        <w:autoSpaceDE w:val="0"/>
        <w:autoSpaceDN w:val="0"/>
        <w:adjustRightInd w:val="0"/>
        <w:spacing w:before="120"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 w:rsidRPr="00585599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ENCLOSURE </w:t>
      </w:r>
      <w:r w:rsidR="00C441FA" w:rsidRPr="00585599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2</w:t>
      </w:r>
    </w:p>
    <w:p w14:paraId="729BF2CF" w14:textId="22226F82" w:rsidR="00B714DE" w:rsidRPr="00B714DE" w:rsidRDefault="00B714DE" w:rsidP="000E45CE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>BOOKING</w:t>
      </w:r>
      <w:r w:rsidRPr="00182157"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 FORM</w:t>
      </w:r>
    </w:p>
    <w:p w14:paraId="2B0DA0F8" w14:textId="220F6026" w:rsidR="00B714DE" w:rsidRPr="00B714DE" w:rsidRDefault="000E45CE" w:rsidP="00F73508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CCOMODATION</w:t>
      </w:r>
    </w:p>
    <w:p w14:paraId="4DE507DE" w14:textId="0B153302" w:rsidR="009E16EF" w:rsidRDefault="009E16EF" w:rsidP="00B714DE">
      <w:pPr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complete this form and send to </w:t>
      </w:r>
      <w:r w:rsidR="004E342E" w:rsidRPr="00B37D78">
        <w:rPr>
          <w:rFonts w:ascii="Times New Roman" w:hAnsi="Times New Roman" w:cs="Times New Roman"/>
          <w:sz w:val="24"/>
          <w:szCs w:val="24"/>
        </w:rPr>
        <w:t xml:space="preserve">CMAS </w:t>
      </w:r>
      <w:r w:rsidR="00B37D78">
        <w:rPr>
          <w:rFonts w:ascii="Times New Roman" w:hAnsi="Times New Roman" w:cs="Times New Roman"/>
          <w:sz w:val="24"/>
          <w:szCs w:val="24"/>
        </w:rPr>
        <w:t>HQ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4E342E">
        <w:rPr>
          <w:rFonts w:ascii="Times New Roman" w:hAnsi="Times New Roman" w:cs="Times New Roman"/>
          <w:sz w:val="24"/>
          <w:szCs w:val="24"/>
        </w:rPr>
        <w:t xml:space="preserve">Organizing Committee </w:t>
      </w:r>
    </w:p>
    <w:p w14:paraId="199DFD87" w14:textId="77FEA120" w:rsidR="004E342E" w:rsidRPr="003307A7" w:rsidRDefault="004E342E" w:rsidP="004E342E">
      <w:pPr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b/>
          <w:color w:val="FF0000"/>
          <w:sz w:val="24"/>
          <w:szCs w:val="28"/>
        </w:rPr>
      </w:pPr>
      <w:r w:rsidRPr="00F73508">
        <w:rPr>
          <w:rFonts w:ascii="Times New Roman" w:hAnsi="Times New Roman" w:cs="Times New Roman"/>
          <w:b/>
          <w:color w:val="FF0000"/>
          <w:sz w:val="24"/>
          <w:szCs w:val="28"/>
        </w:rPr>
        <w:t>n</w:t>
      </w:r>
      <w:r w:rsidR="009E16EF" w:rsidRPr="00F73508">
        <w:rPr>
          <w:rFonts w:ascii="Times New Roman" w:hAnsi="Times New Roman" w:cs="Times New Roman"/>
          <w:b/>
          <w:color w:val="FF0000"/>
          <w:sz w:val="24"/>
          <w:szCs w:val="28"/>
        </w:rPr>
        <w:t xml:space="preserve">o later than </w:t>
      </w:r>
      <w:r w:rsidRPr="00F73508">
        <w:rPr>
          <w:rFonts w:ascii="Times New Roman" w:hAnsi="Times New Roman" w:cs="Times New Roman"/>
          <w:b/>
          <w:color w:val="FF0000"/>
          <w:sz w:val="24"/>
          <w:szCs w:val="28"/>
        </w:rPr>
        <w:t>15</w:t>
      </w:r>
      <w:r w:rsidRPr="00F73508">
        <w:rPr>
          <w:rFonts w:ascii="Times New Roman" w:hAnsi="Times New Roman" w:cs="Times New Roman"/>
          <w:b/>
          <w:color w:val="FF0000"/>
          <w:sz w:val="24"/>
          <w:szCs w:val="28"/>
          <w:vertAlign w:val="superscript"/>
        </w:rPr>
        <w:t>th</w:t>
      </w:r>
      <w:r w:rsidRPr="00F73508">
        <w:rPr>
          <w:rFonts w:ascii="Times New Roman" w:hAnsi="Times New Roman" w:cs="Times New Roman"/>
          <w:b/>
          <w:color w:val="FF0000"/>
          <w:sz w:val="24"/>
          <w:szCs w:val="28"/>
        </w:rPr>
        <w:t xml:space="preserve"> March 2022</w:t>
      </w:r>
      <w:r w:rsidR="003307A7">
        <w:rPr>
          <w:rFonts w:ascii="Times New Roman" w:hAnsi="Times New Roman" w:cs="Times New Roman"/>
          <w:b/>
          <w:color w:val="FF0000"/>
          <w:sz w:val="24"/>
          <w:szCs w:val="28"/>
        </w:rPr>
        <w:t xml:space="preserve"> </w:t>
      </w:r>
      <w:r w:rsidRPr="004E34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by E-Mail: </w:t>
      </w:r>
      <w:hyperlink r:id="rId8" w:history="1">
        <w:r w:rsidRPr="004E342E">
          <w:rPr>
            <w:rStyle w:val="Hyperlink"/>
            <w:rFonts w:ascii="Times New Roman" w:hAnsi="Times New Roman" w:cs="Times New Roman"/>
            <w:b/>
            <w:sz w:val="24"/>
            <w:szCs w:val="24"/>
          </w:rPr>
          <w:t>worldcup.finswimming@scdhfk.de</w:t>
        </w:r>
      </w:hyperlink>
      <w:r w:rsidRPr="004E342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E06F578" w14:textId="0559B39C" w:rsidR="004E342E" w:rsidRPr="00F73508" w:rsidRDefault="00F73508" w:rsidP="00B714DE">
      <w:pPr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sz w:val="24"/>
          <w:szCs w:val="28"/>
        </w:rPr>
      </w:pPr>
      <w:r w:rsidRPr="00F73508">
        <w:rPr>
          <w:rFonts w:ascii="Times New Roman" w:hAnsi="Times New Roman" w:cs="Times New Roman"/>
          <w:sz w:val="24"/>
          <w:szCs w:val="28"/>
        </w:rPr>
        <w:t>---------------------------------------------------------------------------------------------------------------------</w:t>
      </w:r>
      <w:r>
        <w:rPr>
          <w:rFonts w:ascii="Times New Roman" w:hAnsi="Times New Roman" w:cs="Times New Roman"/>
          <w:sz w:val="24"/>
          <w:szCs w:val="28"/>
        </w:rPr>
        <w:t>-------------------</w:t>
      </w:r>
    </w:p>
    <w:p w14:paraId="355FE70C" w14:textId="0617D3BD" w:rsidR="00B714DE" w:rsidRDefault="00F9362D" w:rsidP="00F73508">
      <w:pPr>
        <w:autoSpaceDE w:val="0"/>
        <w:autoSpaceDN w:val="0"/>
        <w:adjustRightInd w:val="0"/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r w:rsidRPr="00BE5224">
        <w:rPr>
          <w:rFonts w:ascii="Times New Roman" w:hAnsi="Times New Roman" w:cs="Times New Roman"/>
          <w:sz w:val="24"/>
          <w:szCs w:val="24"/>
        </w:rPr>
        <w:t xml:space="preserve">We will participate in the </w:t>
      </w:r>
      <w:r w:rsidR="00F73508">
        <w:rPr>
          <w:rFonts w:ascii="Times New Roman" w:hAnsi="Times New Roman" w:cs="Times New Roman"/>
          <w:sz w:val="24"/>
          <w:szCs w:val="24"/>
        </w:rPr>
        <w:t>16</w:t>
      </w:r>
      <w:r w:rsidR="00F73508" w:rsidRPr="00F7350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73508">
        <w:rPr>
          <w:rFonts w:ascii="Times New Roman" w:hAnsi="Times New Roman" w:cs="Times New Roman"/>
          <w:sz w:val="24"/>
          <w:szCs w:val="24"/>
        </w:rPr>
        <w:t xml:space="preserve"> CMAS</w:t>
      </w:r>
      <w:r w:rsidR="009E16EF" w:rsidRPr="00BE5224">
        <w:rPr>
          <w:rFonts w:ascii="Times New Roman" w:hAnsi="Times New Roman" w:cs="Times New Roman"/>
          <w:sz w:val="24"/>
          <w:szCs w:val="24"/>
        </w:rPr>
        <w:t xml:space="preserve"> Finswimming World Cup 20</w:t>
      </w:r>
      <w:r w:rsidR="00A72260" w:rsidRPr="00BE5224">
        <w:rPr>
          <w:rFonts w:ascii="Times New Roman" w:hAnsi="Times New Roman" w:cs="Times New Roman"/>
          <w:sz w:val="24"/>
          <w:szCs w:val="24"/>
        </w:rPr>
        <w:t>2</w:t>
      </w:r>
      <w:r w:rsidR="00BE5224" w:rsidRPr="00BE5224">
        <w:rPr>
          <w:rFonts w:ascii="Times New Roman" w:hAnsi="Times New Roman" w:cs="Times New Roman"/>
          <w:sz w:val="24"/>
          <w:szCs w:val="24"/>
        </w:rPr>
        <w:t>2</w:t>
      </w:r>
      <w:r w:rsidR="00F73508">
        <w:rPr>
          <w:rFonts w:ascii="Times New Roman" w:hAnsi="Times New Roman" w:cs="Times New Roman"/>
          <w:sz w:val="24"/>
          <w:szCs w:val="24"/>
        </w:rPr>
        <w:t>, Leipzig/GER and book accommodation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522"/>
        <w:gridCol w:w="3260"/>
        <w:gridCol w:w="1134"/>
        <w:gridCol w:w="1276"/>
        <w:gridCol w:w="3668"/>
      </w:tblGrid>
      <w:tr w:rsidR="00B37D78" w:rsidRPr="004E342E" w14:paraId="56E8FF14" w14:textId="77777777" w:rsidTr="00B37D78">
        <w:trPr>
          <w:trHeight w:val="397"/>
        </w:trPr>
        <w:tc>
          <w:tcPr>
            <w:tcW w:w="1522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E5C452B" w14:textId="77777777" w:rsidR="00B37D78" w:rsidRPr="004E342E" w:rsidRDefault="00B37D78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E342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untry: </w:t>
            </w:r>
          </w:p>
        </w:tc>
        <w:tc>
          <w:tcPr>
            <w:tcW w:w="3260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2F182D95" w14:textId="608D0DEE" w:rsidR="00B37D78" w:rsidRPr="004E342E" w:rsidRDefault="00B37D78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0C59F4B" w14:textId="6778AAB2" w:rsidR="00B37D78" w:rsidRPr="004E342E" w:rsidRDefault="00B37D78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E342E">
              <w:rPr>
                <w:rFonts w:ascii="Times New Roman" w:hAnsi="Times New Roman" w:cs="Times New Roman"/>
                <w:b/>
                <w:sz w:val="24"/>
                <w:szCs w:val="24"/>
              </w:rPr>
              <w:t>Club or Federation:</w:t>
            </w:r>
          </w:p>
        </w:tc>
        <w:tc>
          <w:tcPr>
            <w:tcW w:w="366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6E8FF13" w14:textId="1C8E7906" w:rsidR="00B37D78" w:rsidRPr="004E342E" w:rsidRDefault="00B37D78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7D78" w:rsidRPr="004E342E" w14:paraId="56E8FF16" w14:textId="77777777" w:rsidTr="00B37D78">
        <w:trPr>
          <w:trHeight w:val="397"/>
        </w:trPr>
        <w:tc>
          <w:tcPr>
            <w:tcW w:w="4782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86964A3" w14:textId="77777777" w:rsidR="00B37D78" w:rsidRPr="00F73508" w:rsidRDefault="00B37D78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ddress for accounting </w:t>
            </w:r>
            <w:r w:rsidRPr="00F73508">
              <w:rPr>
                <w:rFonts w:ascii="Times New Roman" w:hAnsi="Times New Roman" w:cs="Times New Roman"/>
                <w:sz w:val="16"/>
                <w:szCs w:val="24"/>
              </w:rPr>
              <w:t>(street + nr., postal code, city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</w:p>
        </w:tc>
        <w:tc>
          <w:tcPr>
            <w:tcW w:w="6078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6E8FF15" w14:textId="05BB2AE6" w:rsidR="00B37D78" w:rsidRPr="00F73508" w:rsidRDefault="00B37D78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B37D78" w:rsidRPr="004E342E" w14:paraId="56E8FF1A" w14:textId="77777777" w:rsidTr="00B37D78">
        <w:trPr>
          <w:trHeight w:val="397"/>
        </w:trPr>
        <w:tc>
          <w:tcPr>
            <w:tcW w:w="1522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575C141" w14:textId="77777777" w:rsidR="00B37D78" w:rsidRPr="00F73508" w:rsidRDefault="00B37D78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E342E">
              <w:rPr>
                <w:rFonts w:ascii="Times New Roman" w:hAnsi="Times New Roman" w:cs="Times New Roman"/>
                <w:b/>
                <w:sz w:val="24"/>
                <w:szCs w:val="24"/>
              </w:rPr>
              <w:t>Telephone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260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6E8FF17" w14:textId="101C36FA" w:rsidR="00B37D78" w:rsidRPr="00F73508" w:rsidRDefault="00B37D78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6DD59D6" w14:textId="0CD53D22" w:rsidR="00B37D78" w:rsidRPr="00F73508" w:rsidRDefault="00B37D78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E342E">
              <w:rPr>
                <w:rFonts w:ascii="Times New Roman" w:hAnsi="Times New Roman" w:cs="Times New Roman"/>
                <w:b/>
                <w:sz w:val="24"/>
                <w:szCs w:val="24"/>
              </w:rPr>
              <w:t>E-</w:t>
            </w:r>
            <w:r w:rsidR="00BD5B0E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4E342E">
              <w:rPr>
                <w:rFonts w:ascii="Times New Roman" w:hAnsi="Times New Roman" w:cs="Times New Roman"/>
                <w:b/>
                <w:sz w:val="24"/>
                <w:szCs w:val="24"/>
              </w:rPr>
              <w:t>ail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944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6E8FF19" w14:textId="70D64336" w:rsidR="00B37D78" w:rsidRPr="00F73508" w:rsidRDefault="00B37D78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6E8FF1B" w14:textId="77777777" w:rsidR="004259A2" w:rsidRPr="00B714DE" w:rsidRDefault="004259A2" w:rsidP="00B714DE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24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223"/>
        <w:gridCol w:w="2223"/>
        <w:gridCol w:w="2711"/>
        <w:gridCol w:w="2703"/>
      </w:tblGrid>
      <w:tr w:rsidR="004259A2" w:rsidRPr="00CF1AF6" w14:paraId="56E8FF1F" w14:textId="77777777" w:rsidTr="00B37D78">
        <w:trPr>
          <w:trHeight w:val="340"/>
        </w:trPr>
        <w:tc>
          <w:tcPr>
            <w:tcW w:w="322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1C" w14:textId="77777777" w:rsidR="004259A2" w:rsidRPr="00CF1AF6" w:rsidRDefault="004259A2" w:rsidP="00B714D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CF1AF6">
              <w:rPr>
                <w:rFonts w:ascii="Times New Roman" w:hAnsi="Times New Roman" w:cs="Times New Roman"/>
                <w:szCs w:val="24"/>
              </w:rPr>
              <w:t>Please complete:</w:t>
            </w:r>
          </w:p>
        </w:tc>
        <w:tc>
          <w:tcPr>
            <w:tcW w:w="2223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1D" w14:textId="77777777" w:rsidR="004259A2" w:rsidRPr="004E342E" w:rsidRDefault="004259A2" w:rsidP="00B714D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4E342E">
              <w:rPr>
                <w:rFonts w:ascii="Times New Roman" w:hAnsi="Times New Roman" w:cs="Times New Roman"/>
                <w:b/>
                <w:szCs w:val="24"/>
              </w:rPr>
              <w:t>Number of Rooms</w:t>
            </w:r>
          </w:p>
        </w:tc>
        <w:tc>
          <w:tcPr>
            <w:tcW w:w="5414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1E" w14:textId="77777777" w:rsidR="004259A2" w:rsidRPr="004E342E" w:rsidRDefault="004259A2" w:rsidP="00B714D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4E342E">
              <w:rPr>
                <w:rFonts w:ascii="Times New Roman" w:hAnsi="Times New Roman" w:cs="Times New Roman"/>
                <w:b/>
                <w:szCs w:val="24"/>
              </w:rPr>
              <w:t>Date</w:t>
            </w:r>
          </w:p>
        </w:tc>
      </w:tr>
      <w:tr w:rsidR="004259A2" w:rsidRPr="00CF1AF6" w14:paraId="56E8FF24" w14:textId="77777777" w:rsidTr="00B37D78">
        <w:trPr>
          <w:trHeight w:val="340"/>
        </w:trPr>
        <w:tc>
          <w:tcPr>
            <w:tcW w:w="322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20" w14:textId="576BB875" w:rsidR="004259A2" w:rsidRPr="00F73508" w:rsidRDefault="00B37D78" w:rsidP="00B714D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Cs w:val="24"/>
              </w:rPr>
            </w:pPr>
            <w:r w:rsidRPr="00F73508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FULL BOARD PACKAGE</w:t>
            </w:r>
          </w:p>
        </w:tc>
        <w:tc>
          <w:tcPr>
            <w:tcW w:w="2223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21" w14:textId="77777777" w:rsidR="004259A2" w:rsidRPr="004E342E" w:rsidRDefault="004259A2" w:rsidP="00B714D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71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22" w14:textId="77777777" w:rsidR="004259A2" w:rsidRPr="004E342E" w:rsidRDefault="004259A2" w:rsidP="00B714D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4E342E">
              <w:rPr>
                <w:rFonts w:ascii="Times New Roman" w:hAnsi="Times New Roman" w:cs="Times New Roman"/>
                <w:b/>
                <w:szCs w:val="24"/>
              </w:rPr>
              <w:t>From</w:t>
            </w:r>
          </w:p>
        </w:tc>
        <w:tc>
          <w:tcPr>
            <w:tcW w:w="270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23" w14:textId="77777777" w:rsidR="004259A2" w:rsidRPr="004E342E" w:rsidRDefault="004259A2" w:rsidP="00B714D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4E342E">
              <w:rPr>
                <w:rFonts w:ascii="Times New Roman" w:hAnsi="Times New Roman" w:cs="Times New Roman"/>
                <w:b/>
                <w:szCs w:val="24"/>
              </w:rPr>
              <w:t>To</w:t>
            </w:r>
          </w:p>
        </w:tc>
      </w:tr>
      <w:tr w:rsidR="004E342E" w:rsidRPr="00CF1AF6" w14:paraId="56E8FF29" w14:textId="77777777" w:rsidTr="00B37D78">
        <w:trPr>
          <w:trHeight w:val="340"/>
        </w:trPr>
        <w:tc>
          <w:tcPr>
            <w:tcW w:w="322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25" w14:textId="13C56098" w:rsidR="004E342E" w:rsidRPr="004E342E" w:rsidRDefault="004E342E" w:rsidP="00B714D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Cs w:val="24"/>
              </w:rPr>
            </w:pPr>
            <w:r w:rsidRPr="004E342E">
              <w:rPr>
                <w:rFonts w:ascii="Times New Roman" w:hAnsi="Times New Roman" w:cs="Times New Roman"/>
                <w:b/>
                <w:szCs w:val="24"/>
              </w:rPr>
              <w:t>Single room</w:t>
            </w:r>
            <w:r w:rsidR="00BD5B0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| </w:t>
            </w:r>
            <w:r w:rsidR="00BD5B0E">
              <w:rPr>
                <w:rFonts w:ascii="Times New Roman" w:hAnsi="Times New Roman" w:cs="Times New Roman"/>
                <w:bCs/>
                <w:sz w:val="18"/>
                <w:szCs w:val="20"/>
              </w:rPr>
              <w:t>210,00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€</w:t>
            </w:r>
            <w:r w:rsidR="00BD5B0E">
              <w:rPr>
                <w:rFonts w:ascii="Times New Roman" w:hAnsi="Times New Roman" w:cs="Times New Roman"/>
                <w:bCs/>
                <w:sz w:val="18"/>
                <w:szCs w:val="20"/>
              </w:rPr>
              <w:t>/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>person</w:t>
            </w:r>
          </w:p>
        </w:tc>
        <w:tc>
          <w:tcPr>
            <w:tcW w:w="222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6E8FF26" w14:textId="77777777" w:rsidR="004E342E" w:rsidRPr="00CF1AF6" w:rsidRDefault="004E342E" w:rsidP="00BD5B0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414" w:type="dxa"/>
            <w:gridSpan w:val="2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28" w14:textId="7A33D5F3" w:rsidR="004E342E" w:rsidRPr="004E342E" w:rsidRDefault="004E342E" w:rsidP="004E342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4E342E">
              <w:rPr>
                <w:rFonts w:ascii="Times New Roman" w:hAnsi="Times New Roman" w:cs="Times New Roman"/>
                <w:b/>
                <w:szCs w:val="24"/>
              </w:rPr>
              <w:t>22</w:t>
            </w:r>
            <w:r w:rsidRPr="004E342E">
              <w:rPr>
                <w:rFonts w:ascii="Times New Roman" w:hAnsi="Times New Roman" w:cs="Times New Roman"/>
                <w:b/>
                <w:szCs w:val="24"/>
                <w:vertAlign w:val="superscript"/>
              </w:rPr>
              <w:t>nd</w:t>
            </w:r>
            <w:r w:rsidRPr="004E342E">
              <w:rPr>
                <w:rFonts w:ascii="Times New Roman" w:hAnsi="Times New Roman" w:cs="Times New Roman"/>
                <w:b/>
                <w:szCs w:val="24"/>
              </w:rPr>
              <w:t xml:space="preserve"> – 24</w:t>
            </w:r>
            <w:r w:rsidRPr="004E342E">
              <w:rPr>
                <w:rFonts w:ascii="Times New Roman" w:hAnsi="Times New Roman" w:cs="Times New Roman"/>
                <w:b/>
                <w:szCs w:val="24"/>
                <w:vertAlign w:val="superscript"/>
              </w:rPr>
              <w:t>th</w:t>
            </w:r>
            <w:r w:rsidRPr="004E342E">
              <w:rPr>
                <w:rFonts w:ascii="Times New Roman" w:hAnsi="Times New Roman" w:cs="Times New Roman"/>
                <w:b/>
                <w:szCs w:val="24"/>
              </w:rPr>
              <w:t xml:space="preserve"> April 2022</w:t>
            </w:r>
          </w:p>
        </w:tc>
      </w:tr>
      <w:tr w:rsidR="004E342E" w:rsidRPr="00CF1AF6" w14:paraId="56E8FF2E" w14:textId="77777777" w:rsidTr="00B37D78">
        <w:trPr>
          <w:trHeight w:val="340"/>
        </w:trPr>
        <w:tc>
          <w:tcPr>
            <w:tcW w:w="322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2A" w14:textId="5EDC7A7F" w:rsidR="004E342E" w:rsidRPr="004E342E" w:rsidRDefault="004E342E" w:rsidP="00B714D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Cs w:val="24"/>
              </w:rPr>
            </w:pPr>
            <w:r w:rsidRPr="004E342E">
              <w:rPr>
                <w:rFonts w:ascii="Times New Roman" w:hAnsi="Times New Roman" w:cs="Times New Roman"/>
                <w:b/>
                <w:szCs w:val="24"/>
              </w:rPr>
              <w:t>2</w:t>
            </w:r>
            <w:r w:rsidR="00BD5B0E">
              <w:rPr>
                <w:rFonts w:ascii="Times New Roman" w:hAnsi="Times New Roman" w:cs="Times New Roman"/>
                <w:b/>
                <w:szCs w:val="24"/>
              </w:rPr>
              <w:t>-</w:t>
            </w:r>
            <w:r w:rsidRPr="004E342E">
              <w:rPr>
                <w:rFonts w:ascii="Times New Roman" w:hAnsi="Times New Roman" w:cs="Times New Roman"/>
                <w:b/>
                <w:szCs w:val="24"/>
              </w:rPr>
              <w:t>bed room</w:t>
            </w:r>
            <w:r w:rsidR="00BD5B0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>| 1</w:t>
            </w:r>
            <w:r w:rsidR="00BD5B0E">
              <w:rPr>
                <w:rFonts w:ascii="Times New Roman" w:hAnsi="Times New Roman" w:cs="Times New Roman"/>
                <w:bCs/>
                <w:sz w:val="18"/>
                <w:szCs w:val="20"/>
              </w:rPr>
              <w:t>50,00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€</w:t>
            </w:r>
            <w:r w:rsidR="00BD5B0E">
              <w:rPr>
                <w:rFonts w:ascii="Times New Roman" w:hAnsi="Times New Roman" w:cs="Times New Roman"/>
                <w:bCs/>
                <w:sz w:val="18"/>
                <w:szCs w:val="20"/>
              </w:rPr>
              <w:t>/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>person</w:t>
            </w:r>
          </w:p>
        </w:tc>
        <w:tc>
          <w:tcPr>
            <w:tcW w:w="222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6E8FF2B" w14:textId="77777777" w:rsidR="004E342E" w:rsidRPr="00CF1AF6" w:rsidRDefault="004E342E" w:rsidP="00BD5B0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414" w:type="dxa"/>
            <w:gridSpan w:val="2"/>
            <w:vMerge/>
            <w:tcBorders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2D" w14:textId="77777777" w:rsidR="004E342E" w:rsidRPr="00CF1AF6" w:rsidRDefault="004E342E" w:rsidP="00B714D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E342E" w:rsidRPr="00CF1AF6" w14:paraId="56E8FF3C" w14:textId="77777777" w:rsidTr="00B37D78">
        <w:trPr>
          <w:trHeight w:val="340"/>
        </w:trPr>
        <w:tc>
          <w:tcPr>
            <w:tcW w:w="322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38" w14:textId="7B2F2EE6" w:rsidR="004E342E" w:rsidRPr="004E342E" w:rsidRDefault="004E342E" w:rsidP="00B714D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Cs w:val="24"/>
              </w:rPr>
            </w:pPr>
            <w:r w:rsidRPr="004E342E">
              <w:rPr>
                <w:rFonts w:ascii="Times New Roman" w:hAnsi="Times New Roman" w:cs="Times New Roman"/>
                <w:b/>
                <w:szCs w:val="24"/>
              </w:rPr>
              <w:t>3</w:t>
            </w:r>
            <w:r w:rsidR="00BD5B0E">
              <w:rPr>
                <w:rFonts w:ascii="Times New Roman" w:hAnsi="Times New Roman" w:cs="Times New Roman"/>
                <w:b/>
                <w:szCs w:val="24"/>
              </w:rPr>
              <w:t>-</w:t>
            </w:r>
            <w:r w:rsidRPr="004E342E">
              <w:rPr>
                <w:rFonts w:ascii="Times New Roman" w:hAnsi="Times New Roman" w:cs="Times New Roman"/>
                <w:b/>
                <w:szCs w:val="24"/>
              </w:rPr>
              <w:t>bed room</w:t>
            </w:r>
            <w:r w:rsidR="00BD5B0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>| 1</w:t>
            </w:r>
            <w:r w:rsidR="00BD5B0E">
              <w:rPr>
                <w:rFonts w:ascii="Times New Roman" w:hAnsi="Times New Roman" w:cs="Times New Roman"/>
                <w:bCs/>
                <w:sz w:val="18"/>
                <w:szCs w:val="20"/>
              </w:rPr>
              <w:t>43,33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€</w:t>
            </w:r>
            <w:r w:rsidR="00BD5B0E">
              <w:rPr>
                <w:rFonts w:ascii="Times New Roman" w:hAnsi="Times New Roman" w:cs="Times New Roman"/>
                <w:bCs/>
                <w:sz w:val="18"/>
                <w:szCs w:val="20"/>
              </w:rPr>
              <w:t>/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>person</w:t>
            </w:r>
          </w:p>
        </w:tc>
        <w:tc>
          <w:tcPr>
            <w:tcW w:w="222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6E8FF39" w14:textId="77777777" w:rsidR="004E342E" w:rsidRPr="00CF1AF6" w:rsidRDefault="004E342E" w:rsidP="00BD5B0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414" w:type="dxa"/>
            <w:gridSpan w:val="2"/>
            <w:vMerge/>
            <w:tcBorders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3B" w14:textId="77777777" w:rsidR="004E342E" w:rsidRPr="00CF1AF6" w:rsidRDefault="004E342E" w:rsidP="00B714D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E342E" w:rsidRPr="00CF1AF6" w14:paraId="56E8FF41" w14:textId="77777777" w:rsidTr="00B37D78">
        <w:trPr>
          <w:trHeight w:val="340"/>
        </w:trPr>
        <w:tc>
          <w:tcPr>
            <w:tcW w:w="322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3D" w14:textId="659A82A7" w:rsidR="004E342E" w:rsidRPr="004E342E" w:rsidRDefault="004E342E" w:rsidP="00B714D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Cs w:val="24"/>
              </w:rPr>
            </w:pPr>
            <w:r w:rsidRPr="004E342E">
              <w:rPr>
                <w:rFonts w:ascii="Times New Roman" w:hAnsi="Times New Roman" w:cs="Times New Roman"/>
                <w:b/>
                <w:szCs w:val="24"/>
              </w:rPr>
              <w:t>4</w:t>
            </w:r>
            <w:r w:rsidR="00BD5B0E">
              <w:rPr>
                <w:rFonts w:ascii="Times New Roman" w:hAnsi="Times New Roman" w:cs="Times New Roman"/>
                <w:b/>
                <w:szCs w:val="24"/>
              </w:rPr>
              <w:t>-</w:t>
            </w:r>
            <w:r w:rsidRPr="004E342E">
              <w:rPr>
                <w:rFonts w:ascii="Times New Roman" w:hAnsi="Times New Roman" w:cs="Times New Roman"/>
                <w:b/>
                <w:szCs w:val="24"/>
              </w:rPr>
              <w:t>bed room</w:t>
            </w:r>
            <w:r w:rsidR="00BD5B0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>| 130,</w:t>
            </w:r>
            <w:r w:rsidR="00BD5B0E">
              <w:rPr>
                <w:rFonts w:ascii="Times New Roman" w:hAnsi="Times New Roman" w:cs="Times New Roman"/>
                <w:bCs/>
                <w:sz w:val="18"/>
                <w:szCs w:val="20"/>
              </w:rPr>
              <w:t>00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€</w:t>
            </w:r>
            <w:r w:rsidR="00BD5B0E">
              <w:rPr>
                <w:rFonts w:ascii="Times New Roman" w:hAnsi="Times New Roman" w:cs="Times New Roman"/>
                <w:bCs/>
                <w:sz w:val="18"/>
                <w:szCs w:val="20"/>
              </w:rPr>
              <w:t>/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>person</w:t>
            </w:r>
          </w:p>
        </w:tc>
        <w:tc>
          <w:tcPr>
            <w:tcW w:w="222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6E8FF3E" w14:textId="77777777" w:rsidR="004E342E" w:rsidRPr="00CF1AF6" w:rsidRDefault="004E342E" w:rsidP="00BD5B0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414" w:type="dxa"/>
            <w:gridSpan w:val="2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40" w14:textId="77777777" w:rsidR="004E342E" w:rsidRPr="00CF1AF6" w:rsidRDefault="004E342E" w:rsidP="00B714D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56E8FF42" w14:textId="77777777" w:rsidR="004259A2" w:rsidRPr="00BD5B0E" w:rsidRDefault="004259A2" w:rsidP="00CF1AF6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6E8FF43" w14:textId="70CAFBAD" w:rsidR="00A41713" w:rsidRDefault="00A41713" w:rsidP="00CF1AF6">
      <w:pPr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A41713">
        <w:rPr>
          <w:rFonts w:ascii="Times New Roman" w:hAnsi="Times New Roman" w:cs="Times New Roman"/>
          <w:b/>
          <w:sz w:val="24"/>
          <w:szCs w:val="24"/>
        </w:rPr>
        <w:t xml:space="preserve">Extra </w:t>
      </w:r>
      <w:r w:rsidR="004E342E">
        <w:rPr>
          <w:rFonts w:ascii="Times New Roman" w:hAnsi="Times New Roman" w:cs="Times New Roman"/>
          <w:b/>
          <w:sz w:val="24"/>
          <w:szCs w:val="24"/>
        </w:rPr>
        <w:t>Days</w:t>
      </w:r>
      <w:r w:rsidRPr="00A41713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If you need extra </w:t>
      </w:r>
      <w:r w:rsidR="004E342E">
        <w:rPr>
          <w:rFonts w:ascii="Times New Roman" w:hAnsi="Times New Roman" w:cs="Times New Roman"/>
          <w:sz w:val="24"/>
          <w:szCs w:val="24"/>
        </w:rPr>
        <w:t>days</w:t>
      </w:r>
      <w:r>
        <w:rPr>
          <w:rFonts w:ascii="Times New Roman" w:hAnsi="Times New Roman" w:cs="Times New Roman"/>
          <w:sz w:val="24"/>
          <w:szCs w:val="24"/>
        </w:rPr>
        <w:t>, please fill in the following.</w:t>
      </w:r>
    </w:p>
    <w:tbl>
      <w:tblPr>
        <w:tblStyle w:val="Tabellenraster"/>
        <w:tblW w:w="0" w:type="auto"/>
        <w:tblInd w:w="-38" w:type="dxa"/>
        <w:tblLook w:val="04A0" w:firstRow="1" w:lastRow="0" w:firstColumn="1" w:lastColumn="0" w:noHBand="0" w:noVBand="1"/>
      </w:tblPr>
      <w:tblGrid>
        <w:gridCol w:w="38"/>
        <w:gridCol w:w="3223"/>
        <w:gridCol w:w="1559"/>
        <w:gridCol w:w="664"/>
        <w:gridCol w:w="186"/>
        <w:gridCol w:w="2525"/>
        <w:gridCol w:w="1586"/>
        <w:gridCol w:w="1117"/>
      </w:tblGrid>
      <w:tr w:rsidR="00A41713" w:rsidRPr="00CF1AF6" w14:paraId="56E8FF47" w14:textId="77777777" w:rsidTr="00B37D78">
        <w:trPr>
          <w:gridBefore w:val="1"/>
          <w:wBefore w:w="38" w:type="dxa"/>
          <w:trHeight w:val="340"/>
        </w:trPr>
        <w:tc>
          <w:tcPr>
            <w:tcW w:w="322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44" w14:textId="77777777" w:rsidR="00A41713" w:rsidRPr="00CF1AF6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CF1AF6">
              <w:rPr>
                <w:rFonts w:ascii="Times New Roman" w:hAnsi="Times New Roman" w:cs="Times New Roman"/>
                <w:szCs w:val="24"/>
              </w:rPr>
              <w:t>Please complete:</w:t>
            </w:r>
          </w:p>
        </w:tc>
        <w:tc>
          <w:tcPr>
            <w:tcW w:w="2223" w:type="dxa"/>
            <w:gridSpan w:val="2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45" w14:textId="77777777" w:rsidR="00A41713" w:rsidRPr="00F73508" w:rsidRDefault="00A41713" w:rsidP="00400DD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F73508">
              <w:rPr>
                <w:rFonts w:ascii="Times New Roman" w:hAnsi="Times New Roman" w:cs="Times New Roman"/>
                <w:b/>
                <w:szCs w:val="24"/>
              </w:rPr>
              <w:t>Number of Rooms</w:t>
            </w:r>
          </w:p>
        </w:tc>
        <w:tc>
          <w:tcPr>
            <w:tcW w:w="5414" w:type="dxa"/>
            <w:gridSpan w:val="4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46" w14:textId="77777777" w:rsidR="00A41713" w:rsidRPr="00F73508" w:rsidRDefault="00A41713" w:rsidP="00400DD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F73508">
              <w:rPr>
                <w:rFonts w:ascii="Times New Roman" w:hAnsi="Times New Roman" w:cs="Times New Roman"/>
                <w:b/>
                <w:szCs w:val="24"/>
              </w:rPr>
              <w:t>Date</w:t>
            </w:r>
          </w:p>
        </w:tc>
      </w:tr>
      <w:tr w:rsidR="00A41713" w:rsidRPr="00CF1AF6" w14:paraId="56E8FF4C" w14:textId="77777777" w:rsidTr="00B37D78">
        <w:trPr>
          <w:gridBefore w:val="1"/>
          <w:wBefore w:w="38" w:type="dxa"/>
          <w:trHeight w:val="340"/>
        </w:trPr>
        <w:tc>
          <w:tcPr>
            <w:tcW w:w="322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48" w14:textId="7FA29223" w:rsidR="00A41713" w:rsidRPr="00F73508" w:rsidRDefault="00B37D78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Cs w:val="24"/>
              </w:rPr>
            </w:pPr>
            <w:r w:rsidRPr="00F73508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OPTIONAL EXTRA DAYS</w:t>
            </w:r>
          </w:p>
        </w:tc>
        <w:tc>
          <w:tcPr>
            <w:tcW w:w="2223" w:type="dxa"/>
            <w:gridSpan w:val="2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49" w14:textId="77777777" w:rsidR="00A41713" w:rsidRPr="00F73508" w:rsidRDefault="00A41713" w:rsidP="00400DD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711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4A" w14:textId="77777777" w:rsidR="00A41713" w:rsidRPr="00F73508" w:rsidRDefault="00A41713" w:rsidP="00400DD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F73508">
              <w:rPr>
                <w:rFonts w:ascii="Times New Roman" w:hAnsi="Times New Roman" w:cs="Times New Roman"/>
                <w:b/>
                <w:szCs w:val="24"/>
              </w:rPr>
              <w:t>From</w:t>
            </w:r>
          </w:p>
        </w:tc>
        <w:tc>
          <w:tcPr>
            <w:tcW w:w="2703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4B" w14:textId="77777777" w:rsidR="00A41713" w:rsidRPr="00F73508" w:rsidRDefault="00A41713" w:rsidP="00400DD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F73508">
              <w:rPr>
                <w:rFonts w:ascii="Times New Roman" w:hAnsi="Times New Roman" w:cs="Times New Roman"/>
                <w:b/>
                <w:szCs w:val="24"/>
              </w:rPr>
              <w:t>To</w:t>
            </w:r>
          </w:p>
        </w:tc>
      </w:tr>
      <w:tr w:rsidR="004E342E" w:rsidRPr="00CF1AF6" w14:paraId="56E8FF51" w14:textId="77777777" w:rsidTr="00B37D78">
        <w:trPr>
          <w:gridBefore w:val="1"/>
          <w:wBefore w:w="38" w:type="dxa"/>
          <w:trHeight w:val="340"/>
        </w:trPr>
        <w:tc>
          <w:tcPr>
            <w:tcW w:w="322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4D" w14:textId="1807AFB9" w:rsidR="004E342E" w:rsidRPr="00CF1AF6" w:rsidRDefault="004E342E" w:rsidP="004E34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4E342E">
              <w:rPr>
                <w:rFonts w:ascii="Times New Roman" w:hAnsi="Times New Roman" w:cs="Times New Roman"/>
                <w:b/>
                <w:szCs w:val="24"/>
              </w:rPr>
              <w:t>Single room</w:t>
            </w:r>
            <w:r w:rsidR="00BD5B0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| </w:t>
            </w:r>
            <w:r w:rsidR="00BD5B0E">
              <w:rPr>
                <w:rFonts w:ascii="Times New Roman" w:hAnsi="Times New Roman" w:cs="Times New Roman"/>
                <w:bCs/>
                <w:sz w:val="18"/>
                <w:szCs w:val="20"/>
              </w:rPr>
              <w:t>70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>,</w:t>
            </w:r>
            <w:r w:rsidR="00BD5B0E">
              <w:rPr>
                <w:rFonts w:ascii="Times New Roman" w:hAnsi="Times New Roman" w:cs="Times New Roman"/>
                <w:bCs/>
                <w:sz w:val="18"/>
                <w:szCs w:val="20"/>
              </w:rPr>
              <w:t>00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€</w:t>
            </w:r>
            <w:r w:rsidR="00BD5B0E">
              <w:rPr>
                <w:rFonts w:ascii="Times New Roman" w:hAnsi="Times New Roman" w:cs="Times New Roman"/>
                <w:bCs/>
                <w:sz w:val="18"/>
                <w:szCs w:val="20"/>
              </w:rPr>
              <w:t>/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>person</w:t>
            </w:r>
            <w:r w:rsidR="00BD5B0E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&amp; day</w:t>
            </w:r>
          </w:p>
        </w:tc>
        <w:tc>
          <w:tcPr>
            <w:tcW w:w="2223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6E8FF4E" w14:textId="77777777" w:rsidR="004E342E" w:rsidRPr="00CF1AF6" w:rsidRDefault="004E342E" w:rsidP="00BD5B0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11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6E8FF4F" w14:textId="77777777" w:rsidR="004E342E" w:rsidRPr="00CF1AF6" w:rsidRDefault="004E342E" w:rsidP="00BD5B0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03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6E8FF50" w14:textId="77777777" w:rsidR="004E342E" w:rsidRPr="00CF1AF6" w:rsidRDefault="004E342E" w:rsidP="00BD5B0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E342E" w:rsidRPr="00CF1AF6" w14:paraId="56E8FF56" w14:textId="77777777" w:rsidTr="00B37D78">
        <w:trPr>
          <w:gridBefore w:val="1"/>
          <w:wBefore w:w="38" w:type="dxa"/>
          <w:trHeight w:val="340"/>
        </w:trPr>
        <w:tc>
          <w:tcPr>
            <w:tcW w:w="322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52" w14:textId="7157F1C3" w:rsidR="004E342E" w:rsidRPr="00CF1AF6" w:rsidRDefault="004E342E" w:rsidP="004E34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4E342E">
              <w:rPr>
                <w:rFonts w:ascii="Times New Roman" w:hAnsi="Times New Roman" w:cs="Times New Roman"/>
                <w:b/>
                <w:szCs w:val="24"/>
              </w:rPr>
              <w:t>2</w:t>
            </w:r>
            <w:r w:rsidR="00BD5B0E">
              <w:rPr>
                <w:rFonts w:ascii="Times New Roman" w:hAnsi="Times New Roman" w:cs="Times New Roman"/>
                <w:b/>
                <w:szCs w:val="24"/>
              </w:rPr>
              <w:t>-</w:t>
            </w:r>
            <w:r w:rsidRPr="004E342E">
              <w:rPr>
                <w:rFonts w:ascii="Times New Roman" w:hAnsi="Times New Roman" w:cs="Times New Roman"/>
                <w:b/>
                <w:szCs w:val="24"/>
              </w:rPr>
              <w:t>bed room</w:t>
            </w:r>
            <w:r w:rsidR="00BD5B0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| </w:t>
            </w:r>
            <w:r w:rsidR="00BD5B0E">
              <w:rPr>
                <w:rFonts w:ascii="Times New Roman" w:hAnsi="Times New Roman" w:cs="Times New Roman"/>
                <w:bCs/>
                <w:sz w:val="18"/>
                <w:szCs w:val="20"/>
              </w:rPr>
              <w:t>40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>,</w:t>
            </w:r>
            <w:r w:rsidR="00BD5B0E">
              <w:rPr>
                <w:rFonts w:ascii="Times New Roman" w:hAnsi="Times New Roman" w:cs="Times New Roman"/>
                <w:bCs/>
                <w:sz w:val="18"/>
                <w:szCs w:val="20"/>
              </w:rPr>
              <w:t>00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€</w:t>
            </w:r>
            <w:r w:rsidR="00BD5B0E">
              <w:rPr>
                <w:rFonts w:ascii="Times New Roman" w:hAnsi="Times New Roman" w:cs="Times New Roman"/>
                <w:bCs/>
                <w:sz w:val="18"/>
                <w:szCs w:val="20"/>
              </w:rPr>
              <w:t>/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>person</w:t>
            </w:r>
            <w:r w:rsidR="00BD5B0E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&amp; day</w:t>
            </w:r>
          </w:p>
        </w:tc>
        <w:tc>
          <w:tcPr>
            <w:tcW w:w="2223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6E8FF53" w14:textId="77777777" w:rsidR="004E342E" w:rsidRPr="00CF1AF6" w:rsidRDefault="004E342E" w:rsidP="00BD5B0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11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6E8FF54" w14:textId="77777777" w:rsidR="004E342E" w:rsidRPr="00CF1AF6" w:rsidRDefault="004E342E" w:rsidP="00BD5B0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03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6E8FF55" w14:textId="77777777" w:rsidR="004E342E" w:rsidRPr="00CF1AF6" w:rsidRDefault="004E342E" w:rsidP="00BD5B0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E342E" w:rsidRPr="00CF1AF6" w14:paraId="56E8FF64" w14:textId="77777777" w:rsidTr="00B37D78">
        <w:trPr>
          <w:gridBefore w:val="1"/>
          <w:wBefore w:w="38" w:type="dxa"/>
          <w:trHeight w:val="340"/>
        </w:trPr>
        <w:tc>
          <w:tcPr>
            <w:tcW w:w="322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60" w14:textId="74F486D9" w:rsidR="004E342E" w:rsidRPr="00CF1AF6" w:rsidRDefault="004E342E" w:rsidP="004E34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4E342E">
              <w:rPr>
                <w:rFonts w:ascii="Times New Roman" w:hAnsi="Times New Roman" w:cs="Times New Roman"/>
                <w:b/>
                <w:szCs w:val="24"/>
              </w:rPr>
              <w:t>3</w:t>
            </w:r>
            <w:r w:rsidR="00BD5B0E">
              <w:rPr>
                <w:rFonts w:ascii="Times New Roman" w:hAnsi="Times New Roman" w:cs="Times New Roman"/>
                <w:b/>
                <w:szCs w:val="24"/>
              </w:rPr>
              <w:t>-</w:t>
            </w:r>
            <w:r w:rsidRPr="004E342E">
              <w:rPr>
                <w:rFonts w:ascii="Times New Roman" w:hAnsi="Times New Roman" w:cs="Times New Roman"/>
                <w:b/>
                <w:szCs w:val="24"/>
              </w:rPr>
              <w:t>bed room</w:t>
            </w:r>
            <w:r w:rsidR="00BD5B0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| </w:t>
            </w:r>
            <w:r w:rsidR="00BD5B0E">
              <w:rPr>
                <w:rFonts w:ascii="Times New Roman" w:hAnsi="Times New Roman" w:cs="Times New Roman"/>
                <w:bCs/>
                <w:sz w:val="18"/>
                <w:szCs w:val="20"/>
              </w:rPr>
              <w:t>36,66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€</w:t>
            </w:r>
            <w:r w:rsidR="00BD5B0E">
              <w:rPr>
                <w:rFonts w:ascii="Times New Roman" w:hAnsi="Times New Roman" w:cs="Times New Roman"/>
                <w:bCs/>
                <w:sz w:val="18"/>
                <w:szCs w:val="20"/>
              </w:rPr>
              <w:t>/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>person</w:t>
            </w:r>
            <w:r w:rsidR="00BD5B0E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&amp; day</w:t>
            </w:r>
          </w:p>
        </w:tc>
        <w:tc>
          <w:tcPr>
            <w:tcW w:w="2223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6E8FF61" w14:textId="77777777" w:rsidR="004E342E" w:rsidRPr="00CF1AF6" w:rsidRDefault="004E342E" w:rsidP="00BD5B0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11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6E8FF62" w14:textId="77777777" w:rsidR="004E342E" w:rsidRPr="00CF1AF6" w:rsidRDefault="004E342E" w:rsidP="00BD5B0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03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6E8FF63" w14:textId="77777777" w:rsidR="004E342E" w:rsidRPr="00CF1AF6" w:rsidRDefault="004E342E" w:rsidP="00BD5B0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E342E" w:rsidRPr="00CF1AF6" w14:paraId="56E8FF69" w14:textId="77777777" w:rsidTr="00B37D78">
        <w:trPr>
          <w:gridBefore w:val="1"/>
          <w:wBefore w:w="38" w:type="dxa"/>
          <w:trHeight w:val="340"/>
        </w:trPr>
        <w:tc>
          <w:tcPr>
            <w:tcW w:w="322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E8FF65" w14:textId="0F5AE7F3" w:rsidR="004E342E" w:rsidRPr="00CF1AF6" w:rsidRDefault="004E342E" w:rsidP="004E342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4E342E">
              <w:rPr>
                <w:rFonts w:ascii="Times New Roman" w:hAnsi="Times New Roman" w:cs="Times New Roman"/>
                <w:b/>
                <w:szCs w:val="24"/>
              </w:rPr>
              <w:t>4</w:t>
            </w:r>
            <w:r w:rsidR="00BD5B0E">
              <w:rPr>
                <w:rFonts w:ascii="Times New Roman" w:hAnsi="Times New Roman" w:cs="Times New Roman"/>
                <w:b/>
                <w:szCs w:val="24"/>
              </w:rPr>
              <w:t>-</w:t>
            </w:r>
            <w:r w:rsidRPr="004E342E">
              <w:rPr>
                <w:rFonts w:ascii="Times New Roman" w:hAnsi="Times New Roman" w:cs="Times New Roman"/>
                <w:b/>
                <w:szCs w:val="24"/>
              </w:rPr>
              <w:t>bed room</w:t>
            </w:r>
            <w:r w:rsidR="00BD5B0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>| 30,</w:t>
            </w:r>
            <w:r w:rsidR="00BD5B0E">
              <w:rPr>
                <w:rFonts w:ascii="Times New Roman" w:hAnsi="Times New Roman" w:cs="Times New Roman"/>
                <w:bCs/>
                <w:sz w:val="18"/>
                <w:szCs w:val="20"/>
              </w:rPr>
              <w:t>00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€</w:t>
            </w:r>
            <w:r w:rsidR="00BD5B0E">
              <w:rPr>
                <w:rFonts w:ascii="Times New Roman" w:hAnsi="Times New Roman" w:cs="Times New Roman"/>
                <w:bCs/>
                <w:sz w:val="18"/>
                <w:szCs w:val="20"/>
              </w:rPr>
              <w:t>/</w:t>
            </w:r>
            <w:r w:rsidR="00BD5B0E" w:rsidRPr="00BD5B0E">
              <w:rPr>
                <w:rFonts w:ascii="Times New Roman" w:hAnsi="Times New Roman" w:cs="Times New Roman"/>
                <w:bCs/>
                <w:sz w:val="18"/>
                <w:szCs w:val="20"/>
              </w:rPr>
              <w:t>person</w:t>
            </w:r>
            <w:r w:rsidR="00BD5B0E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&amp; day</w:t>
            </w:r>
          </w:p>
        </w:tc>
        <w:tc>
          <w:tcPr>
            <w:tcW w:w="2223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6E8FF66" w14:textId="77777777" w:rsidR="004E342E" w:rsidRPr="00CF1AF6" w:rsidRDefault="004E342E" w:rsidP="00BD5B0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11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6E8FF67" w14:textId="77777777" w:rsidR="004E342E" w:rsidRPr="00CF1AF6" w:rsidRDefault="004E342E" w:rsidP="00BD5B0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03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6E8FF68" w14:textId="77777777" w:rsidR="004E342E" w:rsidRPr="00CF1AF6" w:rsidRDefault="004E342E" w:rsidP="00BD5B0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5E6288" w:rsidRPr="00BD5B0E" w14:paraId="56E9006D" w14:textId="77777777" w:rsidTr="00F7350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117" w:type="dxa"/>
        </w:trPr>
        <w:tc>
          <w:tcPr>
            <w:tcW w:w="4820" w:type="dxa"/>
            <w:gridSpan w:val="3"/>
          </w:tcPr>
          <w:p w14:paraId="56E9006A" w14:textId="46A6BD5A" w:rsidR="005E6288" w:rsidRPr="00BD5B0E" w:rsidRDefault="00F73508" w:rsidP="00205FCB">
            <w:pPr>
              <w:autoSpaceDE w:val="0"/>
              <w:autoSpaceDN w:val="0"/>
              <w:adjustRightInd w:val="0"/>
              <w:spacing w:before="120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BD5B0E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</w:t>
            </w:r>
            <w:r w:rsidR="005E6288" w:rsidRPr="00BD5B0E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(</w:t>
            </w:r>
            <w:r w:rsidRPr="00BD5B0E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Date, signature, </w:t>
            </w:r>
            <w:r w:rsidR="005E6288" w:rsidRPr="00BD5B0E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stamp</w:t>
            </w:r>
            <w:r w:rsidRPr="00BD5B0E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of club/team</w:t>
            </w:r>
            <w:r w:rsidR="005E6288" w:rsidRPr="00BD5B0E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)</w:t>
            </w:r>
          </w:p>
        </w:tc>
        <w:tc>
          <w:tcPr>
            <w:tcW w:w="850" w:type="dxa"/>
            <w:gridSpan w:val="2"/>
          </w:tcPr>
          <w:p w14:paraId="56E9006B" w14:textId="77777777" w:rsidR="005E6288" w:rsidRPr="00BD5B0E" w:rsidRDefault="005E6288" w:rsidP="00400DDF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4111" w:type="dxa"/>
            <w:gridSpan w:val="2"/>
          </w:tcPr>
          <w:p w14:paraId="56E9006C" w14:textId="3E72CFE5" w:rsidR="005E6288" w:rsidRPr="00BD5B0E" w:rsidRDefault="005E6288" w:rsidP="00205FCB">
            <w:pPr>
              <w:autoSpaceDE w:val="0"/>
              <w:autoSpaceDN w:val="0"/>
              <w:adjustRightInd w:val="0"/>
              <w:spacing w:before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BD5B0E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(Full name in block letters)</w:t>
            </w:r>
          </w:p>
        </w:tc>
      </w:tr>
      <w:tr w:rsidR="005E6288" w14:paraId="56E90071" w14:textId="77777777" w:rsidTr="003307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117" w:type="dxa"/>
          <w:trHeight w:val="934"/>
        </w:trPr>
        <w:tc>
          <w:tcPr>
            <w:tcW w:w="4820" w:type="dxa"/>
            <w:gridSpan w:val="3"/>
            <w:shd w:val="clear" w:color="auto" w:fill="C6F7FE"/>
            <w:vAlign w:val="center"/>
          </w:tcPr>
          <w:p w14:paraId="56E9006E" w14:textId="77777777" w:rsidR="005E6288" w:rsidRDefault="005E6288" w:rsidP="00205FC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gridSpan w:val="2"/>
          </w:tcPr>
          <w:p w14:paraId="56E9006F" w14:textId="77777777" w:rsidR="005E6288" w:rsidRDefault="005E6288" w:rsidP="00400DDF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  <w:gridSpan w:val="2"/>
            <w:shd w:val="clear" w:color="auto" w:fill="C6F7FE"/>
            <w:vAlign w:val="center"/>
          </w:tcPr>
          <w:p w14:paraId="56E90070" w14:textId="77777777" w:rsidR="005E6288" w:rsidRPr="00205FCB" w:rsidRDefault="005E6288" w:rsidP="00205FC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56E90072" w14:textId="3AF56B36" w:rsidR="005E6288" w:rsidRPr="00771F19" w:rsidRDefault="00BD5B0E" w:rsidP="00BD5B0E">
      <w:pPr>
        <w:shd w:val="clear" w:color="auto" w:fill="FFFFFF" w:themeFill="background1"/>
        <w:tabs>
          <w:tab w:val="left" w:pos="4858"/>
          <w:tab w:val="center" w:pos="5468"/>
        </w:tabs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sectPr w:rsidR="005E6288" w:rsidRPr="00771F19" w:rsidSect="00F7350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454" w:right="624" w:bottom="454" w:left="68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F817A" w14:textId="77777777" w:rsidR="00590B5E" w:rsidRDefault="00590B5E" w:rsidP="00B654BC">
      <w:pPr>
        <w:spacing w:after="0" w:line="240" w:lineRule="auto"/>
      </w:pPr>
      <w:r>
        <w:separator/>
      </w:r>
    </w:p>
  </w:endnote>
  <w:endnote w:type="continuationSeparator" w:id="0">
    <w:p w14:paraId="422C7FE8" w14:textId="77777777" w:rsidR="00590B5E" w:rsidRDefault="00590B5E" w:rsidP="00B654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C9695" w14:textId="77777777" w:rsidR="003307A7" w:rsidRDefault="003307A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4E2C8" w14:textId="5C50CFDD" w:rsidR="003307A7" w:rsidRPr="00BD5B0E" w:rsidRDefault="00BD5B0E">
    <w:pPr>
      <w:pStyle w:val="Fuzeile"/>
      <w:rPr>
        <w:color w:val="595959" w:themeColor="text1" w:themeTint="A6"/>
        <w:sz w:val="16"/>
        <w:szCs w:val="16"/>
      </w:rPr>
    </w:pPr>
    <w:r w:rsidRPr="00BD5B0E">
      <w:rPr>
        <w:noProof/>
        <w:color w:val="595959" w:themeColor="text1" w:themeTint="A6"/>
        <w:sz w:val="16"/>
        <w:szCs w:val="16"/>
      </w:rPr>
      <w:drawing>
        <wp:anchor distT="0" distB="0" distL="114300" distR="114300" simplePos="0" relativeHeight="251669504" behindDoc="0" locked="0" layoutInCell="1" allowOverlap="1" wp14:anchorId="31D70B18" wp14:editId="0859AD79">
          <wp:simplePos x="0" y="0"/>
          <wp:positionH relativeFrom="margin">
            <wp:posOffset>2398395</wp:posOffset>
          </wp:positionH>
          <wp:positionV relativeFrom="margin">
            <wp:posOffset>8044180</wp:posOffset>
          </wp:positionV>
          <wp:extent cx="1977142" cy="453969"/>
          <wp:effectExtent l="0" t="0" r="0" b="3810"/>
          <wp:wrapNone/>
          <wp:docPr id="1" name="Grafik 1" descr="Ein Bild, das Text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Text enthält.&#10;&#10;Automatisch generierte Beschreibu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7142" cy="4539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color w:val="595959" w:themeColor="text1" w:themeTint="A6"/>
        <w:sz w:val="16"/>
        <w:szCs w:val="16"/>
      </w:rPr>
      <w:t xml:space="preserve">                                                                     </w:t>
    </w:r>
    <w:r w:rsidRPr="00BD5B0E">
      <w:rPr>
        <w:color w:val="595959" w:themeColor="text1" w:themeTint="A6"/>
        <w:sz w:val="16"/>
        <w:szCs w:val="16"/>
      </w:rPr>
      <w:t>Official partner hotel: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3EADF" w14:textId="77777777" w:rsidR="003307A7" w:rsidRDefault="003307A7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AC74F" w14:textId="77777777" w:rsidR="00590B5E" w:rsidRDefault="00590B5E" w:rsidP="00B654BC">
      <w:pPr>
        <w:spacing w:after="0" w:line="240" w:lineRule="auto"/>
      </w:pPr>
      <w:r>
        <w:separator/>
      </w:r>
    </w:p>
  </w:footnote>
  <w:footnote w:type="continuationSeparator" w:id="0">
    <w:p w14:paraId="116A3CD5" w14:textId="77777777" w:rsidR="00590B5E" w:rsidRDefault="00590B5E" w:rsidP="00B654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3E93B" w14:textId="4E1158B7" w:rsidR="006F6488" w:rsidRDefault="006F648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0" w:type="auto"/>
      <w:jc w:val="center"/>
      <w:tblBorders>
        <w:top w:val="none" w:sz="0" w:space="0" w:color="auto"/>
        <w:left w:val="none" w:sz="0" w:space="0" w:color="auto"/>
        <w:bottom w:val="single" w:sz="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47"/>
      <w:gridCol w:w="4678"/>
      <w:gridCol w:w="1417"/>
      <w:gridCol w:w="1401"/>
    </w:tblGrid>
    <w:tr w:rsidR="004E342E" w:rsidRPr="00363FB8" w14:paraId="5C05602A" w14:textId="77777777" w:rsidTr="00205FCB">
      <w:trPr>
        <w:trHeight w:val="1417"/>
        <w:jc w:val="center"/>
      </w:trPr>
      <w:tc>
        <w:tcPr>
          <w:tcW w:w="2547" w:type="dxa"/>
          <w:vAlign w:val="center"/>
        </w:tcPr>
        <w:p w14:paraId="39E83E88" w14:textId="5B5DCA7F" w:rsidR="004E342E" w:rsidRPr="00363FB8" w:rsidRDefault="004E342E" w:rsidP="00CF1AF6">
          <w:pPr>
            <w:jc w:val="center"/>
            <w:rPr>
              <w:rFonts w:ascii="Times New Roman" w:hAnsi="Times New Roman" w:cs="Times New Roman"/>
              <w:sz w:val="24"/>
            </w:rPr>
          </w:pPr>
        </w:p>
      </w:tc>
      <w:tc>
        <w:tcPr>
          <w:tcW w:w="4678" w:type="dxa"/>
          <w:vAlign w:val="center"/>
        </w:tcPr>
        <w:p w14:paraId="1DB3C585" w14:textId="46DB04C6" w:rsidR="004E342E" w:rsidRPr="004E342E" w:rsidRDefault="004E342E" w:rsidP="00CF1AF6">
          <w:pPr>
            <w:jc w:val="center"/>
            <w:rPr>
              <w:rFonts w:ascii="Times New Roman" w:hAnsi="Times New Roman" w:cs="Times New Roman"/>
              <w:b/>
              <w:sz w:val="24"/>
              <w:lang w:val="en-GB"/>
            </w:rPr>
          </w:pPr>
          <w:r w:rsidRPr="004E342E">
            <w:rPr>
              <w:rFonts w:ascii="Times New Roman" w:hAnsi="Times New Roman" w:cs="Times New Roman"/>
              <w:b/>
              <w:sz w:val="24"/>
              <w:lang w:val="en-GB"/>
            </w:rPr>
            <w:t>16</w:t>
          </w:r>
          <w:r w:rsidRPr="004E342E">
            <w:rPr>
              <w:rFonts w:ascii="Times New Roman" w:hAnsi="Times New Roman" w:cs="Times New Roman"/>
              <w:b/>
              <w:sz w:val="24"/>
              <w:vertAlign w:val="superscript"/>
              <w:lang w:val="en-GB"/>
            </w:rPr>
            <w:t>th</w:t>
          </w:r>
          <w:r w:rsidRPr="004E342E">
            <w:rPr>
              <w:rFonts w:ascii="Times New Roman" w:hAnsi="Times New Roman" w:cs="Times New Roman"/>
              <w:b/>
              <w:sz w:val="24"/>
              <w:lang w:val="en-GB"/>
            </w:rPr>
            <w:t xml:space="preserve"> CMAS Finswimming World Cup 2022</w:t>
          </w:r>
        </w:p>
        <w:p w14:paraId="30D3FCFF" w14:textId="550C3016" w:rsidR="004E342E" w:rsidRPr="004E342E" w:rsidRDefault="004E342E" w:rsidP="00CF1AF6">
          <w:pPr>
            <w:jc w:val="center"/>
            <w:rPr>
              <w:rFonts w:ascii="Times New Roman" w:hAnsi="Times New Roman" w:cs="Times New Roman"/>
              <w:b/>
              <w:sz w:val="24"/>
              <w:lang w:val="en-GB"/>
            </w:rPr>
          </w:pPr>
        </w:p>
        <w:p w14:paraId="14AD3831" w14:textId="5FEE29B5" w:rsidR="004E342E" w:rsidRPr="00A97489" w:rsidRDefault="004E342E" w:rsidP="00CF1AF6">
          <w:pPr>
            <w:jc w:val="center"/>
            <w:rPr>
              <w:rFonts w:ascii="Times New Roman" w:hAnsi="Times New Roman" w:cs="Times New Roman"/>
              <w:sz w:val="24"/>
              <w:lang w:val="en-GB"/>
            </w:rPr>
          </w:pPr>
          <w:r w:rsidRPr="004E342E">
            <w:rPr>
              <w:rFonts w:ascii="Times New Roman" w:hAnsi="Times New Roman" w:cs="Times New Roman"/>
              <w:b/>
              <w:sz w:val="24"/>
              <w:lang w:val="en-GB"/>
            </w:rPr>
            <w:t>Leipzig/GER | 22</w:t>
          </w:r>
          <w:r w:rsidRPr="004E342E">
            <w:rPr>
              <w:rFonts w:ascii="Times New Roman" w:hAnsi="Times New Roman" w:cs="Times New Roman"/>
              <w:b/>
              <w:sz w:val="24"/>
              <w:vertAlign w:val="superscript"/>
              <w:lang w:val="en-GB"/>
            </w:rPr>
            <w:t>nd</w:t>
          </w:r>
          <w:r w:rsidRPr="004E342E">
            <w:rPr>
              <w:rFonts w:ascii="Times New Roman" w:hAnsi="Times New Roman" w:cs="Times New Roman"/>
              <w:b/>
              <w:sz w:val="24"/>
              <w:lang w:val="en-GB"/>
            </w:rPr>
            <w:t xml:space="preserve"> – 24</w:t>
          </w:r>
          <w:r w:rsidRPr="004E342E">
            <w:rPr>
              <w:rFonts w:ascii="Times New Roman" w:hAnsi="Times New Roman" w:cs="Times New Roman"/>
              <w:b/>
              <w:sz w:val="24"/>
              <w:vertAlign w:val="superscript"/>
              <w:lang w:val="en-GB"/>
            </w:rPr>
            <w:t>th</w:t>
          </w:r>
          <w:r w:rsidRPr="004E342E">
            <w:rPr>
              <w:rFonts w:ascii="Times New Roman" w:hAnsi="Times New Roman" w:cs="Times New Roman"/>
              <w:b/>
              <w:sz w:val="24"/>
              <w:lang w:val="en-GB"/>
            </w:rPr>
            <w:t xml:space="preserve"> April 2022</w:t>
          </w:r>
        </w:p>
      </w:tc>
      <w:tc>
        <w:tcPr>
          <w:tcW w:w="1417" w:type="dxa"/>
          <w:vAlign w:val="center"/>
        </w:tcPr>
        <w:p w14:paraId="332C7DDE" w14:textId="0D457F80" w:rsidR="004E342E" w:rsidRPr="001A13B8" w:rsidRDefault="004E342E" w:rsidP="004E342E">
          <w:pPr>
            <w:rPr>
              <w:rFonts w:ascii="Times New Roman" w:hAnsi="Times New Roman" w:cs="Times New Roman"/>
              <w:i/>
              <w:sz w:val="24"/>
            </w:rPr>
          </w:pPr>
        </w:p>
      </w:tc>
      <w:tc>
        <w:tcPr>
          <w:tcW w:w="1401" w:type="dxa"/>
          <w:vAlign w:val="center"/>
        </w:tcPr>
        <w:p w14:paraId="50941563" w14:textId="63E19370" w:rsidR="004E342E" w:rsidRPr="001A13B8" w:rsidRDefault="004E342E" w:rsidP="004E342E">
          <w:pPr>
            <w:rPr>
              <w:rFonts w:ascii="Times New Roman" w:hAnsi="Times New Roman" w:cs="Times New Roman"/>
              <w:i/>
              <w:sz w:val="24"/>
            </w:rPr>
          </w:pPr>
        </w:p>
      </w:tc>
    </w:tr>
  </w:tbl>
  <w:p w14:paraId="2C17D3F3" w14:textId="0A8538EE" w:rsidR="00CF1AF6" w:rsidRPr="00CF1AF6" w:rsidRDefault="005A14DB" w:rsidP="00CF1AF6">
    <w:pPr>
      <w:pStyle w:val="Kopfzeile"/>
      <w:rPr>
        <w:sz w:val="12"/>
      </w:rPr>
    </w:pPr>
    <w:r>
      <w:rPr>
        <w:rFonts w:ascii="Times New Roman" w:hAnsi="Times New Roman" w:cs="Times New Roman"/>
        <w:noProof/>
        <w:sz w:val="24"/>
        <w:lang w:val="de-DE" w:eastAsia="de-DE"/>
      </w:rPr>
      <w:drawing>
        <wp:anchor distT="0" distB="0" distL="114300" distR="114300" simplePos="0" relativeHeight="251668480" behindDoc="0" locked="0" layoutInCell="1" allowOverlap="1" wp14:anchorId="671A5FDC" wp14:editId="0D10492B">
          <wp:simplePos x="0" y="0"/>
          <wp:positionH relativeFrom="margin">
            <wp:posOffset>641985</wp:posOffset>
          </wp:positionH>
          <wp:positionV relativeFrom="margin">
            <wp:posOffset>-1014730</wp:posOffset>
          </wp:positionV>
          <wp:extent cx="899795" cy="899795"/>
          <wp:effectExtent l="0" t="0" r="0" b="0"/>
          <wp:wrapNone/>
          <wp:docPr id="24" name="Imag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small_logo_sx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9795" cy="8997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05FCB">
      <w:rPr>
        <w:rFonts w:ascii="Times New Roman" w:eastAsia="Times New Roman" w:hAnsi="Times New Roman" w:cs="Times New Roman"/>
        <w:i/>
        <w:noProof/>
        <w:sz w:val="24"/>
        <w:szCs w:val="24"/>
        <w:lang w:val="de-DE"/>
      </w:rPr>
      <w:drawing>
        <wp:anchor distT="0" distB="0" distL="114300" distR="114300" simplePos="0" relativeHeight="251661312" behindDoc="0" locked="0" layoutInCell="1" allowOverlap="1" wp14:anchorId="75ECA17D" wp14:editId="5B4BA8D8">
          <wp:simplePos x="0" y="0"/>
          <wp:positionH relativeFrom="margin">
            <wp:posOffset>5848350</wp:posOffset>
          </wp:positionH>
          <wp:positionV relativeFrom="margin">
            <wp:posOffset>-1036955</wp:posOffset>
          </wp:positionV>
          <wp:extent cx="734695" cy="959485"/>
          <wp:effectExtent l="0" t="0" r="0" b="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VDST-Logo_blau_transparent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4695" cy="959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05FCB">
      <w:rPr>
        <w:rFonts w:ascii="Times New Roman" w:eastAsia="Times New Roman" w:hAnsi="Times New Roman" w:cs="Times New Roman"/>
        <w:i/>
        <w:noProof/>
        <w:sz w:val="24"/>
        <w:szCs w:val="24"/>
        <w:lang w:val="de-DE"/>
      </w:rPr>
      <w:drawing>
        <wp:anchor distT="0" distB="0" distL="114300" distR="114300" simplePos="0" relativeHeight="251659264" behindDoc="0" locked="0" layoutInCell="1" allowOverlap="1" wp14:anchorId="51DB3FA5" wp14:editId="0C9C896D">
          <wp:simplePos x="0" y="0"/>
          <wp:positionH relativeFrom="margin">
            <wp:posOffset>4909185</wp:posOffset>
          </wp:positionH>
          <wp:positionV relativeFrom="margin">
            <wp:posOffset>-1056005</wp:posOffset>
          </wp:positionV>
          <wp:extent cx="823595" cy="1009650"/>
          <wp:effectExtent l="0" t="0" r="0" b="0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SC-DHfK-Leipzig_4c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3595" cy="1009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FB291" w14:textId="6CC49EEA" w:rsidR="006F6488" w:rsidRDefault="006F6488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4641"/>
    <w:multiLevelType w:val="hybridMultilevel"/>
    <w:tmpl w:val="08ECB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070EB"/>
    <w:multiLevelType w:val="hybridMultilevel"/>
    <w:tmpl w:val="65C6C6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21729"/>
    <w:multiLevelType w:val="hybridMultilevel"/>
    <w:tmpl w:val="78F00FF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DD2DEF"/>
    <w:multiLevelType w:val="hybridMultilevel"/>
    <w:tmpl w:val="277065FC"/>
    <w:lvl w:ilvl="0" w:tplc="AA90FCD6">
      <w:start w:val="4"/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373A5C7D"/>
    <w:multiLevelType w:val="hybridMultilevel"/>
    <w:tmpl w:val="E1D07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463747"/>
    <w:multiLevelType w:val="hybridMultilevel"/>
    <w:tmpl w:val="B0ECCD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E26E3F"/>
    <w:multiLevelType w:val="hybridMultilevel"/>
    <w:tmpl w:val="755CE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DD1829"/>
    <w:multiLevelType w:val="hybridMultilevel"/>
    <w:tmpl w:val="326E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F260B4"/>
    <w:multiLevelType w:val="hybridMultilevel"/>
    <w:tmpl w:val="D924E6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93717FB"/>
    <w:multiLevelType w:val="hybridMultilevel"/>
    <w:tmpl w:val="5380C7A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DE1894"/>
    <w:multiLevelType w:val="hybridMultilevel"/>
    <w:tmpl w:val="39721C4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8"/>
  </w:num>
  <w:num w:numId="5">
    <w:abstractNumId w:val="0"/>
  </w:num>
  <w:num w:numId="6">
    <w:abstractNumId w:val="10"/>
  </w:num>
  <w:num w:numId="7">
    <w:abstractNumId w:val="7"/>
  </w:num>
  <w:num w:numId="8">
    <w:abstractNumId w:val="9"/>
  </w:num>
  <w:num w:numId="9">
    <w:abstractNumId w:val="2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Nzc2NDM3MjQwMzJW0lEKTi0uzszPAykwqgUATRuaQiwAAAA="/>
  </w:docVars>
  <w:rsids>
    <w:rsidRoot w:val="001C28FF"/>
    <w:rsid w:val="00006557"/>
    <w:rsid w:val="000A2D54"/>
    <w:rsid w:val="000A64A9"/>
    <w:rsid w:val="000E45CE"/>
    <w:rsid w:val="000F22A4"/>
    <w:rsid w:val="00162137"/>
    <w:rsid w:val="00172B8B"/>
    <w:rsid w:val="00182157"/>
    <w:rsid w:val="001A16B0"/>
    <w:rsid w:val="001C28FF"/>
    <w:rsid w:val="00205FCB"/>
    <w:rsid w:val="00242F9C"/>
    <w:rsid w:val="00271759"/>
    <w:rsid w:val="002A0B3C"/>
    <w:rsid w:val="002A40BC"/>
    <w:rsid w:val="002B65AE"/>
    <w:rsid w:val="002C4636"/>
    <w:rsid w:val="003307A7"/>
    <w:rsid w:val="003C0419"/>
    <w:rsid w:val="00400DDF"/>
    <w:rsid w:val="004259A2"/>
    <w:rsid w:val="00445EE7"/>
    <w:rsid w:val="004E342E"/>
    <w:rsid w:val="004F68FA"/>
    <w:rsid w:val="004F69B0"/>
    <w:rsid w:val="00524558"/>
    <w:rsid w:val="00541415"/>
    <w:rsid w:val="005631D1"/>
    <w:rsid w:val="00585599"/>
    <w:rsid w:val="00590B5E"/>
    <w:rsid w:val="005A13B3"/>
    <w:rsid w:val="005A14DB"/>
    <w:rsid w:val="005A4C61"/>
    <w:rsid w:val="005E6288"/>
    <w:rsid w:val="00604F14"/>
    <w:rsid w:val="006415A6"/>
    <w:rsid w:val="00692E9B"/>
    <w:rsid w:val="006D55DB"/>
    <w:rsid w:val="006F6488"/>
    <w:rsid w:val="00713557"/>
    <w:rsid w:val="00722DA0"/>
    <w:rsid w:val="00771F19"/>
    <w:rsid w:val="007C0080"/>
    <w:rsid w:val="00877E79"/>
    <w:rsid w:val="00903C67"/>
    <w:rsid w:val="009114FD"/>
    <w:rsid w:val="00914FAD"/>
    <w:rsid w:val="009172E7"/>
    <w:rsid w:val="00964D04"/>
    <w:rsid w:val="00974FAA"/>
    <w:rsid w:val="00981113"/>
    <w:rsid w:val="00996028"/>
    <w:rsid w:val="00997645"/>
    <w:rsid w:val="009E16EF"/>
    <w:rsid w:val="009F5545"/>
    <w:rsid w:val="00A076B0"/>
    <w:rsid w:val="00A34136"/>
    <w:rsid w:val="00A41713"/>
    <w:rsid w:val="00A60E46"/>
    <w:rsid w:val="00A72260"/>
    <w:rsid w:val="00AB5853"/>
    <w:rsid w:val="00AF330E"/>
    <w:rsid w:val="00B37D78"/>
    <w:rsid w:val="00B654BC"/>
    <w:rsid w:val="00B714DE"/>
    <w:rsid w:val="00BA1C3A"/>
    <w:rsid w:val="00BD5B0E"/>
    <w:rsid w:val="00BE22DD"/>
    <w:rsid w:val="00BE5224"/>
    <w:rsid w:val="00C441FA"/>
    <w:rsid w:val="00C64985"/>
    <w:rsid w:val="00CD7D91"/>
    <w:rsid w:val="00CF1AF6"/>
    <w:rsid w:val="00D2216A"/>
    <w:rsid w:val="00D43C82"/>
    <w:rsid w:val="00D6788A"/>
    <w:rsid w:val="00D96B2C"/>
    <w:rsid w:val="00DB571E"/>
    <w:rsid w:val="00DD7C7D"/>
    <w:rsid w:val="00DE0BA2"/>
    <w:rsid w:val="00E01745"/>
    <w:rsid w:val="00E62224"/>
    <w:rsid w:val="00E75A57"/>
    <w:rsid w:val="00E86546"/>
    <w:rsid w:val="00EC3430"/>
    <w:rsid w:val="00F17226"/>
    <w:rsid w:val="00F23311"/>
    <w:rsid w:val="00F36698"/>
    <w:rsid w:val="00F50DB2"/>
    <w:rsid w:val="00F73508"/>
    <w:rsid w:val="00F823E1"/>
    <w:rsid w:val="00F9362D"/>
    <w:rsid w:val="00FB4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E8FEE5"/>
  <w15:docId w15:val="{E0672141-E2A2-434C-8897-AB73EA194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C28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C28FF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unhideWhenUsed/>
    <w:rsid w:val="00B654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B654BC"/>
  </w:style>
  <w:style w:type="paragraph" w:styleId="Fuzeile">
    <w:name w:val="footer"/>
    <w:basedOn w:val="Standard"/>
    <w:link w:val="FuzeileZchn"/>
    <w:uiPriority w:val="99"/>
    <w:unhideWhenUsed/>
    <w:rsid w:val="00B654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B654BC"/>
  </w:style>
  <w:style w:type="paragraph" w:styleId="Listenabsatz">
    <w:name w:val="List Paragraph"/>
    <w:basedOn w:val="Standard"/>
    <w:uiPriority w:val="34"/>
    <w:qFormat/>
    <w:rsid w:val="00604F14"/>
    <w:pPr>
      <w:ind w:left="720"/>
      <w:contextualSpacing/>
    </w:pPr>
  </w:style>
  <w:style w:type="table" w:styleId="Tabellenraster">
    <w:name w:val="Table Grid"/>
    <w:basedOn w:val="NormaleTabelle"/>
    <w:uiPriority w:val="39"/>
    <w:rsid w:val="00DE0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F9362D"/>
    <w:rPr>
      <w:color w:val="0000FF" w:themeColor="hyperlink"/>
      <w:u w:val="single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400DDF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400DDF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styleId="Funotenzeichen">
    <w:name w:val="footnote reference"/>
    <w:basedOn w:val="Absatz-Standardschriftart"/>
    <w:uiPriority w:val="99"/>
    <w:semiHidden/>
    <w:unhideWhenUsed/>
    <w:rsid w:val="00400DDF"/>
    <w:rPr>
      <w:vertAlign w:val="superscript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9E16E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orldcup.finswimming@scdhfk.de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29BA7C-C3DE-454C-826E-082A21AA06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1</Words>
  <Characters>1018</Characters>
  <Application>Microsoft Office Word</Application>
  <DocSecurity>0</DocSecurity>
  <Lines>8</Lines>
  <Paragraphs>2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Τίτλος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Hewlett-Packard</Company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</dc:creator>
  <cp:lastModifiedBy>Max Lauschus</cp:lastModifiedBy>
  <cp:revision>7</cp:revision>
  <cp:lastPrinted>2022-02-03T15:38:00Z</cp:lastPrinted>
  <dcterms:created xsi:type="dcterms:W3CDTF">2022-02-03T15:37:00Z</dcterms:created>
  <dcterms:modified xsi:type="dcterms:W3CDTF">2022-02-14T19:32:00Z</dcterms:modified>
</cp:coreProperties>
</file>